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7F24" w:rsidRDefault="008B7F24" w:rsidP="008B7F2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eni Ekonomik Kod Talep Formu</w:t>
      </w:r>
    </w:p>
    <w:p w:rsidR="0045000C" w:rsidRPr="007B3528" w:rsidRDefault="00BC1422" w:rsidP="00BC14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B3528">
        <w:rPr>
          <w:rFonts w:ascii="Times New Roman" w:hAnsi="Times New Roman" w:cs="Times New Roman"/>
          <w:b/>
          <w:sz w:val="24"/>
          <w:szCs w:val="24"/>
        </w:rPr>
        <w:t>İdare Adı:</w:t>
      </w:r>
    </w:p>
    <w:p w:rsidR="00BC1422" w:rsidRPr="008B7F24" w:rsidRDefault="00BC1422" w:rsidP="00BC1422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C1422" w:rsidRPr="007B3528" w:rsidRDefault="008B7F24" w:rsidP="00BC14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Öneri Sahibi</w:t>
      </w:r>
      <w:r w:rsidR="00BC1422" w:rsidRPr="007B3528">
        <w:rPr>
          <w:rFonts w:ascii="Times New Roman" w:hAnsi="Times New Roman" w:cs="Times New Roman"/>
          <w:b/>
          <w:sz w:val="24"/>
          <w:szCs w:val="24"/>
          <w:u w:val="single"/>
        </w:rPr>
        <w:t xml:space="preserve"> Personelin</w:t>
      </w:r>
      <w:r w:rsidR="00BC1422" w:rsidRPr="007B352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BC1422" w:rsidRPr="007B3528" w:rsidRDefault="00BC1422" w:rsidP="00BC14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B3528">
        <w:rPr>
          <w:rFonts w:ascii="Times New Roman" w:hAnsi="Times New Roman" w:cs="Times New Roman"/>
          <w:b/>
          <w:sz w:val="24"/>
          <w:szCs w:val="24"/>
        </w:rPr>
        <w:t>Adı Soyadı:</w:t>
      </w:r>
      <w:r w:rsidR="007B3528" w:rsidRPr="007B3528">
        <w:rPr>
          <w:rFonts w:ascii="Times New Roman" w:hAnsi="Times New Roman" w:cs="Times New Roman"/>
          <w:b/>
          <w:sz w:val="24"/>
          <w:szCs w:val="24"/>
        </w:rPr>
        <w:tab/>
      </w:r>
    </w:p>
    <w:p w:rsidR="00BC1422" w:rsidRPr="007B3528" w:rsidRDefault="00BC1422" w:rsidP="00BC14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B3528">
        <w:rPr>
          <w:rFonts w:ascii="Times New Roman" w:hAnsi="Times New Roman" w:cs="Times New Roman"/>
          <w:b/>
          <w:sz w:val="24"/>
          <w:szCs w:val="24"/>
        </w:rPr>
        <w:t>Unvanı:</w:t>
      </w:r>
      <w:r w:rsidR="007B3528" w:rsidRPr="007B3528">
        <w:rPr>
          <w:rFonts w:ascii="Times New Roman" w:hAnsi="Times New Roman" w:cs="Times New Roman"/>
          <w:b/>
          <w:sz w:val="24"/>
          <w:szCs w:val="24"/>
        </w:rPr>
        <w:tab/>
      </w:r>
      <w:r w:rsidR="007B3528" w:rsidRPr="007B3528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pPr w:leftFromText="141" w:rightFromText="141" w:vertAnchor="page" w:horzAnchor="margin" w:tblpY="3244"/>
        <w:tblW w:w="9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98"/>
        <w:gridCol w:w="5244"/>
      </w:tblGrid>
      <w:tr w:rsidR="008B7F24" w:rsidRPr="007B3528" w:rsidTr="008B7F24">
        <w:trPr>
          <w:trHeight w:val="300"/>
        </w:trPr>
        <w:tc>
          <w:tcPr>
            <w:tcW w:w="389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7B3528" w:rsidRDefault="008B7F24" w:rsidP="008B7F24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7B3528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Kod Türü (Gelir/Gider/Finansman):</w:t>
            </w:r>
          </w:p>
        </w:tc>
        <w:tc>
          <w:tcPr>
            <w:tcW w:w="524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D77818" w:rsidRDefault="008B7F24" w:rsidP="008B7F2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8B7F24" w:rsidRPr="007B3528" w:rsidTr="008B7F24">
        <w:trPr>
          <w:trHeight w:val="300"/>
        </w:trPr>
        <w:tc>
          <w:tcPr>
            <w:tcW w:w="389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7B3528" w:rsidRDefault="008B7F24" w:rsidP="008B7F24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Yeni Kod</w:t>
            </w:r>
            <w:r w:rsidRPr="007B3528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524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D77818" w:rsidRDefault="008B7F24" w:rsidP="008B7F2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proofErr w:type="gramStart"/>
            <w:r w:rsidRPr="00D77818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xx.x</w:t>
            </w:r>
            <w:proofErr w:type="gramEnd"/>
            <w:r w:rsidRPr="00D77818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.x.xx</w:t>
            </w:r>
            <w:proofErr w:type="spellEnd"/>
            <w:r w:rsidRPr="00D77818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 - …</w:t>
            </w:r>
          </w:p>
        </w:tc>
      </w:tr>
      <w:tr w:rsidR="008B7F24" w:rsidRPr="007B3528" w:rsidTr="008B7F24">
        <w:trPr>
          <w:trHeight w:val="300"/>
        </w:trPr>
        <w:tc>
          <w:tcPr>
            <w:tcW w:w="389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7B3528" w:rsidRDefault="008B7F24" w:rsidP="008B7F24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Önerinin</w:t>
            </w:r>
            <w:r w:rsidRPr="007B3528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Hangi Yı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dan</w:t>
            </w:r>
            <w:r w:rsidRPr="007B3528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Geçerli Olmak Üzere</w:t>
            </w:r>
            <w:r w:rsidRPr="007B3528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Yapıldığı:</w:t>
            </w:r>
          </w:p>
        </w:tc>
        <w:tc>
          <w:tcPr>
            <w:tcW w:w="524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D77818" w:rsidRDefault="008B7F24" w:rsidP="008B7F2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8B7F24" w:rsidRPr="007B3528" w:rsidTr="008B7F24">
        <w:trPr>
          <w:trHeight w:val="776"/>
        </w:trPr>
        <w:tc>
          <w:tcPr>
            <w:tcW w:w="389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7B3528" w:rsidRDefault="008B7F24" w:rsidP="008B7F24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7B3528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Talebin Gerekçesi:</w:t>
            </w:r>
          </w:p>
        </w:tc>
        <w:tc>
          <w:tcPr>
            <w:tcW w:w="524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D77818" w:rsidRDefault="00D77818" w:rsidP="008B7F24">
            <w:pPr>
              <w:spacing w:line="240" w:lineRule="auto"/>
              <w:rPr>
                <w:rFonts w:ascii="Times New Roman" w:hAnsi="Times New Roman" w:cs="Times New Roman"/>
                <w:i/>
                <w:sz w:val="20"/>
                <w:szCs w:val="20"/>
                <w:lang w:eastAsia="tr-TR"/>
              </w:rPr>
            </w:pPr>
            <w:r w:rsidRPr="00D77818">
              <w:rPr>
                <w:rFonts w:ascii="Times New Roman" w:hAnsi="Times New Roman" w:cs="Times New Roman"/>
                <w:i/>
                <w:sz w:val="20"/>
                <w:szCs w:val="20"/>
                <w:lang w:eastAsia="tr-TR"/>
              </w:rPr>
              <w:t>Yeni koda neden ihtiyaç duyulduğu açıklanacak, gerekçeyi destekleyecek verilere yer verilecektir.</w:t>
            </w:r>
          </w:p>
        </w:tc>
      </w:tr>
    </w:tbl>
    <w:p w:rsidR="008B7F24" w:rsidRPr="008B7F24" w:rsidRDefault="008B7F24" w:rsidP="008B7F2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t: </w:t>
      </w:r>
      <w:r>
        <w:rPr>
          <w:rFonts w:ascii="Times New Roman" w:hAnsi="Times New Roman" w:cs="Times New Roman"/>
          <w:sz w:val="20"/>
          <w:szCs w:val="20"/>
        </w:rPr>
        <w:t xml:space="preserve">Her bir yeni kod önerisi için ayrı form doldurulması gerekmektedir. Ancak ortak </w:t>
      </w:r>
      <w:r w:rsidRPr="008B7F24">
        <w:rPr>
          <w:rFonts w:ascii="Times New Roman" w:hAnsi="Times New Roman" w:cs="Times New Roman"/>
          <w:sz w:val="20"/>
          <w:szCs w:val="20"/>
        </w:rPr>
        <w:t xml:space="preserve">gerekçeye sahip yeni kod önerileri için </w:t>
      </w:r>
      <w:r w:rsidR="005349D5">
        <w:rPr>
          <w:rFonts w:ascii="Times New Roman" w:hAnsi="Times New Roman" w:cs="Times New Roman"/>
          <w:sz w:val="20"/>
          <w:szCs w:val="20"/>
        </w:rPr>
        <w:t xml:space="preserve">satır eklenmek suretiyle </w:t>
      </w:r>
      <w:r w:rsidRPr="008B7F24">
        <w:rPr>
          <w:rFonts w:ascii="Times New Roman" w:hAnsi="Times New Roman" w:cs="Times New Roman"/>
          <w:sz w:val="20"/>
          <w:szCs w:val="20"/>
        </w:rPr>
        <w:t xml:space="preserve">aynı form </w:t>
      </w:r>
      <w:bookmarkStart w:id="0" w:name="_GoBack"/>
      <w:bookmarkEnd w:id="0"/>
      <w:r w:rsidRPr="008B7F24">
        <w:rPr>
          <w:rFonts w:ascii="Times New Roman" w:hAnsi="Times New Roman" w:cs="Times New Roman"/>
          <w:sz w:val="20"/>
          <w:szCs w:val="20"/>
        </w:rPr>
        <w:t xml:space="preserve">kullanılabilecektir. </w:t>
      </w:r>
    </w:p>
    <w:p w:rsidR="008B7F24" w:rsidRDefault="008B7F24" w:rsidP="008B7F2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B7F24" w:rsidRDefault="008B7F24" w:rsidP="008B7F2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konomik Kod Değişiklik Talep Formu</w:t>
      </w:r>
    </w:p>
    <w:p w:rsidR="00F43314" w:rsidRPr="007B3528" w:rsidRDefault="00F43314" w:rsidP="00F4331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B3528">
        <w:rPr>
          <w:rFonts w:ascii="Times New Roman" w:hAnsi="Times New Roman" w:cs="Times New Roman"/>
          <w:b/>
          <w:sz w:val="24"/>
          <w:szCs w:val="24"/>
        </w:rPr>
        <w:t>İdare Adı:</w:t>
      </w:r>
    </w:p>
    <w:p w:rsidR="00F43314" w:rsidRPr="008B7F24" w:rsidRDefault="00F43314" w:rsidP="00F43314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43314" w:rsidRPr="007B3528" w:rsidRDefault="008B7F24" w:rsidP="00F4331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Öneri Sahibi</w:t>
      </w:r>
      <w:r w:rsidR="00F43314" w:rsidRPr="007B3528">
        <w:rPr>
          <w:rFonts w:ascii="Times New Roman" w:hAnsi="Times New Roman" w:cs="Times New Roman"/>
          <w:b/>
          <w:sz w:val="24"/>
          <w:szCs w:val="24"/>
          <w:u w:val="single"/>
        </w:rPr>
        <w:t xml:space="preserve"> Personelin</w:t>
      </w:r>
      <w:r w:rsidR="00F43314" w:rsidRPr="007B352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43314" w:rsidRPr="007B3528" w:rsidRDefault="00F43314" w:rsidP="00F4331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B3528">
        <w:rPr>
          <w:rFonts w:ascii="Times New Roman" w:hAnsi="Times New Roman" w:cs="Times New Roman"/>
          <w:b/>
          <w:sz w:val="24"/>
          <w:szCs w:val="24"/>
        </w:rPr>
        <w:t>Adı Soyadı:</w:t>
      </w:r>
      <w:r w:rsidRPr="007B3528">
        <w:rPr>
          <w:rFonts w:ascii="Times New Roman" w:hAnsi="Times New Roman" w:cs="Times New Roman"/>
          <w:b/>
          <w:sz w:val="24"/>
          <w:szCs w:val="24"/>
        </w:rPr>
        <w:tab/>
      </w:r>
    </w:p>
    <w:p w:rsidR="00F43314" w:rsidRPr="007B3528" w:rsidRDefault="00F43314" w:rsidP="00F4331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B3528">
        <w:rPr>
          <w:rFonts w:ascii="Times New Roman" w:hAnsi="Times New Roman" w:cs="Times New Roman"/>
          <w:b/>
          <w:sz w:val="24"/>
          <w:szCs w:val="24"/>
        </w:rPr>
        <w:t>Unvanı:</w:t>
      </w:r>
      <w:r w:rsidRPr="007B3528">
        <w:rPr>
          <w:rFonts w:ascii="Times New Roman" w:hAnsi="Times New Roman" w:cs="Times New Roman"/>
          <w:b/>
          <w:sz w:val="24"/>
          <w:szCs w:val="24"/>
        </w:rPr>
        <w:tab/>
      </w:r>
      <w:r w:rsidRPr="007B3528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pPr w:leftFromText="141" w:rightFromText="141" w:vertAnchor="page" w:horzAnchor="margin" w:tblpY="8178"/>
        <w:tblW w:w="9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98"/>
        <w:gridCol w:w="5244"/>
      </w:tblGrid>
      <w:tr w:rsidR="008B7F24" w:rsidRPr="007B3528" w:rsidTr="008B7F24">
        <w:trPr>
          <w:trHeight w:val="300"/>
        </w:trPr>
        <w:tc>
          <w:tcPr>
            <w:tcW w:w="389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7B3528" w:rsidRDefault="008B7F24" w:rsidP="008B7F24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7B3528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Kod Türü (Gelir/Gider/Finansman):</w:t>
            </w:r>
          </w:p>
        </w:tc>
        <w:tc>
          <w:tcPr>
            <w:tcW w:w="524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D77818" w:rsidRDefault="008B7F24" w:rsidP="008B7F2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8B7F24" w:rsidRPr="007B3528" w:rsidTr="008B7F24">
        <w:trPr>
          <w:trHeight w:val="300"/>
        </w:trPr>
        <w:tc>
          <w:tcPr>
            <w:tcW w:w="389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7B3528" w:rsidRDefault="008B7F24" w:rsidP="008B7F24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Değişiklik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Öneril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n Kodun Mevcut Hali</w:t>
            </w:r>
            <w:r w:rsidRPr="007B3528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524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D77818" w:rsidRDefault="008B7F24" w:rsidP="008B7F2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proofErr w:type="gramStart"/>
            <w:r w:rsidRPr="00D77818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xx.x</w:t>
            </w:r>
            <w:proofErr w:type="gramEnd"/>
            <w:r w:rsidRPr="00D77818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.x.xx</w:t>
            </w:r>
            <w:proofErr w:type="spellEnd"/>
            <w:r w:rsidRPr="00D77818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 - …</w:t>
            </w:r>
          </w:p>
        </w:tc>
      </w:tr>
      <w:tr w:rsidR="008B7F24" w:rsidRPr="007B3528" w:rsidTr="008B7F24">
        <w:trPr>
          <w:trHeight w:val="300"/>
        </w:trPr>
        <w:tc>
          <w:tcPr>
            <w:tcW w:w="389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7B3528" w:rsidRDefault="008B7F24" w:rsidP="006F37C2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Kodun Önerilen </w:t>
            </w:r>
            <w:r w:rsidR="006F37C2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Değişiklik Sonrası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Hali</w:t>
            </w:r>
            <w:r w:rsidRPr="007B3528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524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D77818" w:rsidRDefault="008B7F24" w:rsidP="008B7F2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proofErr w:type="gramStart"/>
            <w:r w:rsidRPr="00D77818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xx.x</w:t>
            </w:r>
            <w:proofErr w:type="gramEnd"/>
            <w:r w:rsidRPr="00D77818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.x.xx</w:t>
            </w:r>
            <w:proofErr w:type="spellEnd"/>
            <w:r w:rsidRPr="00D77818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 - …</w:t>
            </w:r>
          </w:p>
        </w:tc>
      </w:tr>
      <w:tr w:rsidR="008B7F24" w:rsidRPr="007B3528" w:rsidTr="008B7F24">
        <w:trPr>
          <w:trHeight w:val="300"/>
        </w:trPr>
        <w:tc>
          <w:tcPr>
            <w:tcW w:w="389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7B3528" w:rsidRDefault="008B7F24" w:rsidP="008B7F24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7B3528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Talebin Hangi Yı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dan</w:t>
            </w:r>
            <w:r w:rsidRPr="007B3528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Geçerli Olmak Üzere</w:t>
            </w:r>
            <w:r w:rsidRPr="007B3528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Yapıldığı:</w:t>
            </w:r>
          </w:p>
        </w:tc>
        <w:tc>
          <w:tcPr>
            <w:tcW w:w="524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D77818" w:rsidRDefault="008B7F24" w:rsidP="008B7F2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8B7F24" w:rsidRPr="007B3528" w:rsidTr="008B7F24">
        <w:trPr>
          <w:trHeight w:val="300"/>
        </w:trPr>
        <w:tc>
          <w:tcPr>
            <w:tcW w:w="3898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7B3528" w:rsidRDefault="00D77818" w:rsidP="00D77818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Talebin </w:t>
            </w:r>
            <w:r w:rsidR="008B7F24" w:rsidRPr="007B3528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tr-TR"/>
              </w:rPr>
              <w:t>Gerekçesi:</w:t>
            </w:r>
          </w:p>
        </w:tc>
        <w:tc>
          <w:tcPr>
            <w:tcW w:w="5244" w:type="dxa"/>
            <w:noWrap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B7F24" w:rsidRPr="00D77818" w:rsidRDefault="00D77818" w:rsidP="00D77818">
            <w:pPr>
              <w:spacing w:line="240" w:lineRule="auto"/>
              <w:rPr>
                <w:rFonts w:ascii="Times New Roman" w:hAnsi="Times New Roman" w:cs="Times New Roman"/>
                <w:i/>
                <w:sz w:val="20"/>
                <w:szCs w:val="20"/>
                <w:lang w:eastAsia="tr-TR"/>
              </w:rPr>
            </w:pPr>
            <w:r w:rsidRPr="00D77818">
              <w:rPr>
                <w:rFonts w:ascii="Times New Roman" w:hAnsi="Times New Roman" w:cs="Times New Roman"/>
                <w:i/>
                <w:sz w:val="20"/>
                <w:szCs w:val="20"/>
                <w:lang w:eastAsia="tr-TR"/>
              </w:rPr>
              <w:t>K</w:t>
            </w:r>
            <w:r w:rsidRPr="00D77818">
              <w:rPr>
                <w:rFonts w:ascii="Times New Roman" w:hAnsi="Times New Roman" w:cs="Times New Roman"/>
                <w:i/>
                <w:sz w:val="20"/>
                <w:szCs w:val="20"/>
                <w:lang w:eastAsia="tr-TR"/>
              </w:rPr>
              <w:t>od</w:t>
            </w:r>
            <w:r w:rsidRPr="00D77818">
              <w:rPr>
                <w:rFonts w:ascii="Times New Roman" w:hAnsi="Times New Roman" w:cs="Times New Roman"/>
                <w:i/>
                <w:sz w:val="20"/>
                <w:szCs w:val="20"/>
                <w:lang w:eastAsia="tr-TR"/>
              </w:rPr>
              <w:t xml:space="preserve"> değişikliğine ne</w:t>
            </w:r>
            <w:r w:rsidRPr="00D77818">
              <w:rPr>
                <w:rFonts w:ascii="Times New Roman" w:hAnsi="Times New Roman" w:cs="Times New Roman"/>
                <w:i/>
                <w:sz w:val="20"/>
                <w:szCs w:val="20"/>
                <w:lang w:eastAsia="tr-TR"/>
              </w:rPr>
              <w:t>den ihtiyaç duyulduğu açıklanacak, gerekçeyi destekleyecek verilere yer verilecektir.</w:t>
            </w:r>
          </w:p>
        </w:tc>
      </w:tr>
    </w:tbl>
    <w:p w:rsidR="00BC1422" w:rsidRDefault="00BC1422" w:rsidP="00F43314">
      <w:pPr>
        <w:rPr>
          <w:rFonts w:ascii="Times New Roman" w:hAnsi="Times New Roman" w:cs="Times New Roman"/>
          <w:sz w:val="24"/>
          <w:szCs w:val="24"/>
        </w:rPr>
      </w:pPr>
    </w:p>
    <w:sectPr w:rsidR="00BC1422" w:rsidSect="007B352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1422" w:rsidRDefault="00BC1422" w:rsidP="00BC1422">
      <w:pPr>
        <w:spacing w:after="0" w:line="240" w:lineRule="auto"/>
      </w:pPr>
      <w:r>
        <w:separator/>
      </w:r>
    </w:p>
  </w:endnote>
  <w:endnote w:type="continuationSeparator" w:id="0">
    <w:p w:rsidR="00BC1422" w:rsidRDefault="00BC1422" w:rsidP="00BC1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1422" w:rsidRDefault="00BC1422" w:rsidP="00BC1422">
      <w:pPr>
        <w:spacing w:after="0" w:line="240" w:lineRule="auto"/>
      </w:pPr>
      <w:r>
        <w:separator/>
      </w:r>
    </w:p>
  </w:footnote>
  <w:footnote w:type="continuationSeparator" w:id="0">
    <w:p w:rsidR="00BC1422" w:rsidRDefault="00BC1422" w:rsidP="00BC14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UCM0tjUxNLIyMLcyUdpeDU4uLM/DyQAsNaANnC9j0sAAAA"/>
  </w:docVars>
  <w:rsids>
    <w:rsidRoot w:val="00CB286B"/>
    <w:rsid w:val="0045000C"/>
    <w:rsid w:val="005349D5"/>
    <w:rsid w:val="006F37C2"/>
    <w:rsid w:val="007B3528"/>
    <w:rsid w:val="008B7F24"/>
    <w:rsid w:val="009361BD"/>
    <w:rsid w:val="00BC1422"/>
    <w:rsid w:val="00CB286B"/>
    <w:rsid w:val="00D77818"/>
    <w:rsid w:val="00F43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3314"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C14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C1422"/>
  </w:style>
  <w:style w:type="paragraph" w:styleId="Altbilgi">
    <w:name w:val="footer"/>
    <w:basedOn w:val="Normal"/>
    <w:link w:val="AltbilgiChar"/>
    <w:uiPriority w:val="99"/>
    <w:unhideWhenUsed/>
    <w:rsid w:val="00BC14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C1422"/>
  </w:style>
  <w:style w:type="paragraph" w:styleId="ListeParagraf">
    <w:name w:val="List Paragraph"/>
    <w:basedOn w:val="Normal"/>
    <w:uiPriority w:val="34"/>
    <w:qFormat/>
    <w:rsid w:val="008B7F2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3314"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C14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C1422"/>
  </w:style>
  <w:style w:type="paragraph" w:styleId="Altbilgi">
    <w:name w:val="footer"/>
    <w:basedOn w:val="Normal"/>
    <w:link w:val="AltbilgiChar"/>
    <w:uiPriority w:val="99"/>
    <w:unhideWhenUsed/>
    <w:rsid w:val="00BC14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C1422"/>
  </w:style>
  <w:style w:type="paragraph" w:styleId="ListeParagraf">
    <w:name w:val="List Paragraph"/>
    <w:basedOn w:val="Normal"/>
    <w:uiPriority w:val="34"/>
    <w:qFormat/>
    <w:rsid w:val="008B7F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09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330B68-5E1E-499D-A1E0-6586EE861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 RENÇBER</dc:creator>
  <cp:keywords/>
  <dc:description/>
  <cp:lastModifiedBy>Ali  RENÇBER</cp:lastModifiedBy>
  <cp:revision>8</cp:revision>
  <dcterms:created xsi:type="dcterms:W3CDTF">2020-02-07T13:28:00Z</dcterms:created>
  <dcterms:modified xsi:type="dcterms:W3CDTF">2020-02-07T14:21:00Z</dcterms:modified>
</cp:coreProperties>
</file>